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CA2F9" w14:textId="7A3BE053" w:rsidR="006E780B" w:rsidRPr="00EA1D77" w:rsidRDefault="00A86801" w:rsidP="00A86801">
      <w:pPr>
        <w:jc w:val="center"/>
        <w:rPr>
          <w:b/>
          <w:bCs/>
          <w:sz w:val="28"/>
          <w:szCs w:val="28"/>
          <w:lang w:val="en-US"/>
        </w:rPr>
      </w:pPr>
      <w:r w:rsidRPr="00EA1D77">
        <w:rPr>
          <w:b/>
          <w:bCs/>
          <w:sz w:val="28"/>
          <w:szCs w:val="28"/>
          <w:lang w:val="en-US"/>
        </w:rPr>
        <w:t>CORE JAVA MCQ TEST</w:t>
      </w:r>
    </w:p>
    <w:p w14:paraId="03DD0CF4" w14:textId="77777777" w:rsidR="00A86801" w:rsidRPr="00EA1D77" w:rsidRDefault="00A86801">
      <w:pPr>
        <w:rPr>
          <w:lang w:val="en-US"/>
        </w:rPr>
      </w:pPr>
    </w:p>
    <w:p w14:paraId="7CC0F650" w14:textId="77EF8BF5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159A1F7B" w14:textId="774BE0C5" w:rsidR="00A86801" w:rsidRPr="00EA1D77" w:rsidRDefault="00A86801" w:rsidP="00A86801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10 &gt; 9 &amp;&amp; 9 &lt; 10);</w:t>
      </w:r>
    </w:p>
    <w:p w14:paraId="19337DF8" w14:textId="76049B42" w:rsidR="00A86801" w:rsidRPr="002A2C0C" w:rsidRDefault="00A86801" w:rsidP="00A86801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true</w:t>
      </w:r>
    </w:p>
    <w:p w14:paraId="0966AA35" w14:textId="25CC9AA1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false</w:t>
      </w:r>
    </w:p>
    <w:p w14:paraId="118317AA" w14:textId="1C303691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1</w:t>
      </w:r>
    </w:p>
    <w:p w14:paraId="1B1072C2" w14:textId="1251767B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24FAB123" w14:textId="77777777" w:rsidR="00A86801" w:rsidRPr="00EA1D77" w:rsidRDefault="00A86801" w:rsidP="00A86801">
      <w:pPr>
        <w:rPr>
          <w:lang w:val="en-US"/>
        </w:rPr>
      </w:pPr>
    </w:p>
    <w:p w14:paraId="68984CBC" w14:textId="2F830A63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valid identifier in Java?</w:t>
      </w:r>
    </w:p>
    <w:p w14:paraId="0F8ADF44" w14:textId="62B69B6D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1variable</w:t>
      </w:r>
    </w:p>
    <w:p w14:paraId="42C5063C" w14:textId="390988AC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variable1</w:t>
      </w:r>
    </w:p>
    <w:p w14:paraId="7E970061" w14:textId="72D4A923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var-</w:t>
      </w:r>
      <w:proofErr w:type="spellStart"/>
      <w:r w:rsidRPr="00EA1D77">
        <w:rPr>
          <w:lang w:val="en-US"/>
        </w:rPr>
        <w:t>iable</w:t>
      </w:r>
      <w:proofErr w:type="spellEnd"/>
    </w:p>
    <w:p w14:paraId="65B40C46" w14:textId="59A3EA12" w:rsidR="00A86801" w:rsidRPr="002A2C0C" w:rsidRDefault="00A86801" w:rsidP="00A86801">
      <w:pPr>
        <w:pStyle w:val="ListParagraph"/>
        <w:numPr>
          <w:ilvl w:val="0"/>
          <w:numId w:val="3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variable$</w:t>
      </w:r>
    </w:p>
    <w:p w14:paraId="3A31AE95" w14:textId="77777777" w:rsidR="00A86801" w:rsidRPr="00EA1D77" w:rsidRDefault="00A86801" w:rsidP="00A86801">
      <w:pPr>
        <w:rPr>
          <w:lang w:val="en-US"/>
        </w:rPr>
      </w:pPr>
    </w:p>
    <w:p w14:paraId="2A57F041" w14:textId="22611718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default value of an instance variable of type int in Java if not explicitly initialized?</w:t>
      </w:r>
    </w:p>
    <w:p w14:paraId="34C8096F" w14:textId="06CEC6B7" w:rsidR="00A86801" w:rsidRPr="002A2C0C" w:rsidRDefault="00A86801" w:rsidP="00A86801">
      <w:pPr>
        <w:pStyle w:val="ListParagraph"/>
        <w:numPr>
          <w:ilvl w:val="0"/>
          <w:numId w:val="4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0</w:t>
      </w:r>
    </w:p>
    <w:p w14:paraId="2A6744D6" w14:textId="6302E200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null</w:t>
      </w:r>
    </w:p>
    <w:p w14:paraId="5821D79D" w14:textId="483AEEC8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false</w:t>
      </w:r>
    </w:p>
    <w:p w14:paraId="208FADE5" w14:textId="66732634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Depends on the data type</w:t>
      </w:r>
    </w:p>
    <w:p w14:paraId="54C6E46F" w14:textId="77777777" w:rsidR="00A86801" w:rsidRPr="00EA1D77" w:rsidRDefault="00A86801" w:rsidP="00A86801">
      <w:pPr>
        <w:rPr>
          <w:lang w:val="en-US"/>
        </w:rPr>
      </w:pPr>
    </w:p>
    <w:p w14:paraId="168E4E11" w14:textId="205BFC2E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3E164C19" w14:textId="77777777" w:rsidR="00A86801" w:rsidRPr="00EA1D77" w:rsidRDefault="00A86801" w:rsidP="00A86801">
      <w:pPr>
        <w:pStyle w:val="ListParagraph"/>
        <w:rPr>
          <w:lang w:val="en-US"/>
        </w:rPr>
      </w:pPr>
      <w:r w:rsidRPr="00EA1D77">
        <w:rPr>
          <w:lang w:val="en-US"/>
        </w:rPr>
        <w:t>int x = 5;</w:t>
      </w:r>
    </w:p>
    <w:p w14:paraId="31EFA11E" w14:textId="7872282E" w:rsidR="00A86801" w:rsidRPr="00EA1D77" w:rsidRDefault="00A86801" w:rsidP="00A86801">
      <w:pPr>
        <w:pStyle w:val="ListParagraph"/>
        <w:rPr>
          <w:lang w:val="en-US"/>
        </w:rPr>
      </w:pPr>
      <w:proofErr w:type="spellStart"/>
      <w:r w:rsidRPr="00EA1D77">
        <w:rPr>
          <w:lang w:val="en-US"/>
        </w:rPr>
        <w:t>System.out.println</w:t>
      </w:r>
      <w:proofErr w:type="spellEnd"/>
      <w:r w:rsidRPr="00EA1D77">
        <w:rPr>
          <w:lang w:val="en-US"/>
        </w:rPr>
        <w:t>(x++);</w:t>
      </w:r>
    </w:p>
    <w:p w14:paraId="15E404C3" w14:textId="7B327A0A" w:rsidR="00A86801" w:rsidRPr="002A2C0C" w:rsidRDefault="00A86801" w:rsidP="00A86801">
      <w:pPr>
        <w:pStyle w:val="ListParagraph"/>
        <w:numPr>
          <w:ilvl w:val="0"/>
          <w:numId w:val="5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5</w:t>
      </w:r>
    </w:p>
    <w:p w14:paraId="1B522CAB" w14:textId="3A884ABA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6</w:t>
      </w:r>
    </w:p>
    <w:p w14:paraId="4DE51E1C" w14:textId="390904BB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763403F4" w14:textId="6FEE51EE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767977D5" w14:textId="77777777" w:rsidR="00A86801" w:rsidRPr="00EA1D77" w:rsidRDefault="00A86801" w:rsidP="00A86801">
      <w:pPr>
        <w:rPr>
          <w:lang w:val="en-US"/>
        </w:rPr>
      </w:pPr>
    </w:p>
    <w:p w14:paraId="13F6B0EE" w14:textId="0A6FCD68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method is used to read data from the console in Java?</w:t>
      </w:r>
    </w:p>
    <w:p w14:paraId="543D87B4" w14:textId="5AB33877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read(</w:t>
      </w:r>
      <w:proofErr w:type="gramEnd"/>
      <w:r w:rsidRPr="00EA1D77">
        <w:rPr>
          <w:lang w:val="en-US"/>
        </w:rPr>
        <w:t>)</w:t>
      </w:r>
    </w:p>
    <w:p w14:paraId="52608DA8" w14:textId="2CA66AD3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proofErr w:type="gramStart"/>
      <w:r w:rsidRPr="00EA1D77">
        <w:rPr>
          <w:lang w:val="en-US"/>
        </w:rPr>
        <w:t>readline</w:t>
      </w:r>
      <w:proofErr w:type="spellEnd"/>
      <w:r w:rsidRPr="00EA1D77">
        <w:rPr>
          <w:lang w:val="en-US"/>
        </w:rPr>
        <w:t>(</w:t>
      </w:r>
      <w:proofErr w:type="gramEnd"/>
      <w:r w:rsidRPr="00EA1D77">
        <w:rPr>
          <w:lang w:val="en-US"/>
        </w:rPr>
        <w:t>)</w:t>
      </w:r>
    </w:p>
    <w:p w14:paraId="105F5ADC" w14:textId="394A0E2C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proofErr w:type="gramStart"/>
      <w:r w:rsidRPr="002A2C0C">
        <w:rPr>
          <w:color w:val="00B0F0"/>
          <w:lang w:val="en-US"/>
        </w:rPr>
        <w:t>readLine</w:t>
      </w:r>
      <w:proofErr w:type="spellEnd"/>
      <w:r w:rsidRPr="00EA1D77">
        <w:rPr>
          <w:lang w:val="en-US"/>
        </w:rPr>
        <w:t>(</w:t>
      </w:r>
      <w:proofErr w:type="gramEnd"/>
      <w:r w:rsidRPr="00EA1D77">
        <w:rPr>
          <w:lang w:val="en-US"/>
        </w:rPr>
        <w:t>)</w:t>
      </w:r>
    </w:p>
    <w:p w14:paraId="6A69DEC2" w14:textId="51909401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input(</w:t>
      </w:r>
      <w:proofErr w:type="gramEnd"/>
      <w:r w:rsidRPr="00EA1D77">
        <w:rPr>
          <w:lang w:val="en-US"/>
        </w:rPr>
        <w:t>)</w:t>
      </w:r>
    </w:p>
    <w:p w14:paraId="118FE550" w14:textId="77777777" w:rsidR="00A86801" w:rsidRPr="00EA1D77" w:rsidRDefault="00A86801" w:rsidP="00A86801">
      <w:pPr>
        <w:rPr>
          <w:lang w:val="en-US"/>
        </w:rPr>
      </w:pPr>
    </w:p>
    <w:p w14:paraId="0DD1ADAE" w14:textId="4E00542F" w:rsidR="00A86801" w:rsidRPr="00EA1D77" w:rsidRDefault="00051E5F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Java keyword?</w:t>
      </w:r>
    </w:p>
    <w:p w14:paraId="109E271E" w14:textId="7CCAC9FA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class</w:t>
      </w:r>
    </w:p>
    <w:p w14:paraId="23B23808" w14:textId="4D7344D1" w:rsidR="00051E5F" w:rsidRPr="002A2C0C" w:rsidRDefault="00051E5F" w:rsidP="00051E5F">
      <w:pPr>
        <w:pStyle w:val="ListParagraph"/>
        <w:numPr>
          <w:ilvl w:val="0"/>
          <w:numId w:val="7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function</w:t>
      </w:r>
    </w:p>
    <w:p w14:paraId="302F0047" w14:textId="60DF1472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interface</w:t>
      </w:r>
    </w:p>
    <w:p w14:paraId="18855ACC" w14:textId="71E04B80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EA1D77">
        <w:rPr>
          <w:lang w:val="en-US"/>
        </w:rPr>
        <w:t>enum</w:t>
      </w:r>
      <w:proofErr w:type="spellEnd"/>
    </w:p>
    <w:p w14:paraId="2FAB20CB" w14:textId="77777777" w:rsidR="00051E5F" w:rsidRPr="00EA1D77" w:rsidRDefault="00051E5F" w:rsidP="00051E5F">
      <w:pPr>
        <w:rPr>
          <w:lang w:val="en-US"/>
        </w:rPr>
      </w:pPr>
    </w:p>
    <w:p w14:paraId="6202DFE0" w14:textId="608F20B9" w:rsidR="00051E5F" w:rsidRPr="00EA1D77" w:rsidRDefault="00051E5F" w:rsidP="00051E5F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23C224DC" w14:textId="77777777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1 = "Hello";</w:t>
      </w:r>
    </w:p>
    <w:p w14:paraId="6A0CD593" w14:textId="77777777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2 = "Hello";</w:t>
      </w:r>
    </w:p>
    <w:p w14:paraId="1CA212E8" w14:textId="096A5773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s1 == s2);</w:t>
      </w:r>
    </w:p>
    <w:p w14:paraId="5ABAB83A" w14:textId="0D4DEDC8" w:rsidR="00051E5F" w:rsidRPr="002A2C0C" w:rsidRDefault="0053582D" w:rsidP="00051E5F">
      <w:pPr>
        <w:pStyle w:val="ListParagraph"/>
        <w:numPr>
          <w:ilvl w:val="0"/>
          <w:numId w:val="8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true</w:t>
      </w:r>
    </w:p>
    <w:p w14:paraId="1B5C855F" w14:textId="79DEF0CB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false</w:t>
      </w:r>
    </w:p>
    <w:p w14:paraId="43EE0132" w14:textId="1C0D0F39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788ED8FD" w14:textId="120EC8ED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72B22078" w14:textId="77777777" w:rsidR="0053582D" w:rsidRPr="00EA1D77" w:rsidRDefault="0053582D" w:rsidP="0053582D">
      <w:pPr>
        <w:rPr>
          <w:lang w:val="en-US"/>
        </w:rPr>
      </w:pPr>
    </w:p>
    <w:p w14:paraId="0B0901C9" w14:textId="77777777" w:rsidR="006208C1" w:rsidRPr="00EA1D77" w:rsidRDefault="006208C1" w:rsidP="0053582D">
      <w:pPr>
        <w:rPr>
          <w:lang w:val="en-US"/>
        </w:rPr>
      </w:pPr>
    </w:p>
    <w:p w14:paraId="57470E2E" w14:textId="430CAD1F" w:rsidR="0053582D" w:rsidRPr="00EA1D77" w:rsidRDefault="0053582D" w:rsidP="0053582D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operators is used to allocate memory to an object in Java?</w:t>
      </w:r>
    </w:p>
    <w:p w14:paraId="1A1E4FB6" w14:textId="3C3BD3DC" w:rsidR="0053582D" w:rsidRPr="002A2C0C" w:rsidRDefault="0053582D" w:rsidP="0053582D">
      <w:pPr>
        <w:pStyle w:val="ListParagraph"/>
        <w:numPr>
          <w:ilvl w:val="0"/>
          <w:numId w:val="9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new</w:t>
      </w:r>
    </w:p>
    <w:p w14:paraId="27250A16" w14:textId="341087F0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malloc</w:t>
      </w:r>
    </w:p>
    <w:p w14:paraId="08AB67C3" w14:textId="48502750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proofErr w:type="spellStart"/>
      <w:r w:rsidRPr="00EA1D77">
        <w:rPr>
          <w:lang w:val="en-US"/>
        </w:rPr>
        <w:t>alloc</w:t>
      </w:r>
      <w:proofErr w:type="spellEnd"/>
    </w:p>
    <w:p w14:paraId="323F4F3C" w14:textId="67E9C60C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create</w:t>
      </w:r>
    </w:p>
    <w:p w14:paraId="07E14ADF" w14:textId="77777777" w:rsidR="0053582D" w:rsidRPr="00EA1D77" w:rsidRDefault="0053582D" w:rsidP="0053582D">
      <w:pPr>
        <w:rPr>
          <w:lang w:val="en-US"/>
        </w:rPr>
      </w:pPr>
    </w:p>
    <w:p w14:paraId="16774F95" w14:textId="59330C9C" w:rsidR="0053582D" w:rsidRPr="00EA1D77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modifier in Java?</w:t>
      </w:r>
    </w:p>
    <w:p w14:paraId="0956AB0B" w14:textId="66AE17F2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private</w:t>
      </w:r>
    </w:p>
    <w:p w14:paraId="17337C2E" w14:textId="75C3DC36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final</w:t>
      </w:r>
    </w:p>
    <w:p w14:paraId="445A04BB" w14:textId="7C6F7364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abstract</w:t>
      </w:r>
    </w:p>
    <w:p w14:paraId="62F3F766" w14:textId="24B301B9" w:rsidR="00E8720B" w:rsidRPr="002A2C0C" w:rsidRDefault="00E8720B" w:rsidP="00E8720B">
      <w:pPr>
        <w:pStyle w:val="ListParagraph"/>
        <w:numPr>
          <w:ilvl w:val="0"/>
          <w:numId w:val="10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static</w:t>
      </w:r>
    </w:p>
    <w:p w14:paraId="35AD509E" w14:textId="77777777" w:rsidR="00E8720B" w:rsidRPr="00EA1D77" w:rsidRDefault="00E8720B" w:rsidP="00E8720B">
      <w:pPr>
        <w:rPr>
          <w:lang w:val="en-US"/>
        </w:rPr>
      </w:pPr>
    </w:p>
    <w:p w14:paraId="2AD62072" w14:textId="72043CA5" w:rsidR="00E8720B" w:rsidRPr="00EA1D77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superclass of all classes in Java?</w:t>
      </w:r>
    </w:p>
    <w:p w14:paraId="779272C2" w14:textId="4E97911D" w:rsidR="00E8720B" w:rsidRPr="002A2C0C" w:rsidRDefault="00E8720B" w:rsidP="00E8720B">
      <w:pPr>
        <w:pStyle w:val="ListParagraph"/>
        <w:numPr>
          <w:ilvl w:val="0"/>
          <w:numId w:val="11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Object</w:t>
      </w:r>
    </w:p>
    <w:p w14:paraId="47A9197D" w14:textId="5C03AD89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Class</w:t>
      </w:r>
    </w:p>
    <w:p w14:paraId="7745964D" w14:textId="067C4B4B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Base</w:t>
      </w:r>
    </w:p>
    <w:p w14:paraId="524808AB" w14:textId="2D89AC40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Main</w:t>
      </w:r>
    </w:p>
    <w:p w14:paraId="7D81FA83" w14:textId="77777777" w:rsidR="00E8720B" w:rsidRPr="00EA1D77" w:rsidRDefault="00E8720B" w:rsidP="00E8720B">
      <w:pPr>
        <w:rPr>
          <w:lang w:val="en-US"/>
        </w:rPr>
      </w:pPr>
    </w:p>
    <w:p w14:paraId="56EAA793" w14:textId="3659DCFA" w:rsidR="00E8720B" w:rsidRPr="00EA1D77" w:rsidRDefault="0021199C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static' keyword in Java?</w:t>
      </w:r>
    </w:p>
    <w:p w14:paraId="1B49FC73" w14:textId="764F22BC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create objects of a class</w:t>
      </w:r>
    </w:p>
    <w:p w14:paraId="446587D6" w14:textId="32DCD648" w:rsidR="0021199C" w:rsidRPr="002A2C0C" w:rsidRDefault="0021199C" w:rsidP="0021199C">
      <w:pPr>
        <w:pStyle w:val="ListParagraph"/>
        <w:numPr>
          <w:ilvl w:val="0"/>
          <w:numId w:val="12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To access instance variables and methods</w:t>
      </w:r>
    </w:p>
    <w:p w14:paraId="1474F251" w14:textId="5DF22478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make a method accessible globally</w:t>
      </w:r>
    </w:p>
    <w:p w14:paraId="6FCE9465" w14:textId="1129A0BF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initialize instance variables</w:t>
      </w:r>
    </w:p>
    <w:p w14:paraId="33D46FCC" w14:textId="77777777" w:rsidR="0021199C" w:rsidRPr="00EA1D77" w:rsidRDefault="0021199C" w:rsidP="0021199C">
      <w:pPr>
        <w:rPr>
          <w:lang w:val="en-US"/>
        </w:rPr>
      </w:pPr>
    </w:p>
    <w:p w14:paraId="2C638B62" w14:textId="4DBC8034" w:rsidR="0021199C" w:rsidRPr="00EA1D77" w:rsidRDefault="0021199C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runtime exception in Java?</w:t>
      </w:r>
    </w:p>
    <w:p w14:paraId="36D6FC37" w14:textId="1C861505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 w:rsidRPr="00EA1D77">
        <w:rPr>
          <w:lang w:val="en-US"/>
        </w:rPr>
        <w:t>IOException</w:t>
      </w:r>
      <w:proofErr w:type="spellEnd"/>
    </w:p>
    <w:p w14:paraId="005D9EAD" w14:textId="51F3FC63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 w:rsidRPr="00EA1D77">
        <w:rPr>
          <w:lang w:val="en-US"/>
        </w:rPr>
        <w:t>ClassNotFoundException</w:t>
      </w:r>
      <w:proofErr w:type="spellEnd"/>
    </w:p>
    <w:p w14:paraId="10D37CDA" w14:textId="5ABC7AC4" w:rsidR="0021199C" w:rsidRPr="002A2C0C" w:rsidRDefault="0021199C" w:rsidP="0021199C">
      <w:pPr>
        <w:pStyle w:val="ListParagraph"/>
        <w:numPr>
          <w:ilvl w:val="0"/>
          <w:numId w:val="13"/>
        </w:numPr>
        <w:rPr>
          <w:color w:val="00B0F0"/>
          <w:lang w:val="en-US"/>
        </w:rPr>
      </w:pPr>
      <w:proofErr w:type="spellStart"/>
      <w:r w:rsidRPr="002A2C0C">
        <w:rPr>
          <w:color w:val="00B0F0"/>
          <w:lang w:val="en-US"/>
        </w:rPr>
        <w:t>NullPointerException</w:t>
      </w:r>
      <w:proofErr w:type="spellEnd"/>
    </w:p>
    <w:p w14:paraId="2BE568C2" w14:textId="00BFE7AD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proofErr w:type="spellStart"/>
      <w:r w:rsidRPr="00EA1D77">
        <w:rPr>
          <w:lang w:val="en-US"/>
        </w:rPr>
        <w:t>FileNotFoundException</w:t>
      </w:r>
      <w:proofErr w:type="spellEnd"/>
    </w:p>
    <w:p w14:paraId="50E50327" w14:textId="77777777" w:rsidR="0021199C" w:rsidRPr="00EA1D77" w:rsidRDefault="0021199C" w:rsidP="0021199C">
      <w:pPr>
        <w:rPr>
          <w:lang w:val="en-US"/>
        </w:rPr>
      </w:pPr>
    </w:p>
    <w:p w14:paraId="3A47DFCA" w14:textId="62E27E0F" w:rsidR="0021199C" w:rsidRPr="00EA1D77" w:rsidRDefault="00B60681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291922F6" w14:textId="77777777" w:rsidR="00B60681" w:rsidRPr="00EA1D77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proofErr w:type="gramStart"/>
      <w:r w:rsidRPr="00EA1D77">
        <w:rPr>
          <w:rFonts w:ascii="Courier New" w:hAnsi="Courier New" w:cs="Courier New"/>
          <w:lang w:val="en-US"/>
        </w:rPr>
        <w:t>int[</w:t>
      </w:r>
      <w:proofErr w:type="gramEnd"/>
      <w:r w:rsidRPr="00EA1D77">
        <w:rPr>
          <w:rFonts w:ascii="Courier New" w:hAnsi="Courier New" w:cs="Courier New"/>
          <w:lang w:val="en-US"/>
        </w:rPr>
        <w:t xml:space="preserve">] </w:t>
      </w:r>
      <w:proofErr w:type="spellStart"/>
      <w:r w:rsidRPr="00EA1D77">
        <w:rPr>
          <w:rFonts w:ascii="Courier New" w:hAnsi="Courier New" w:cs="Courier New"/>
          <w:lang w:val="en-US"/>
        </w:rPr>
        <w:t>arr</w:t>
      </w:r>
      <w:proofErr w:type="spellEnd"/>
      <w:r w:rsidRPr="00EA1D77">
        <w:rPr>
          <w:rFonts w:ascii="Courier New" w:hAnsi="Courier New" w:cs="Courier New"/>
          <w:lang w:val="en-US"/>
        </w:rPr>
        <w:t xml:space="preserve"> = {1, 2, 3};</w:t>
      </w:r>
    </w:p>
    <w:p w14:paraId="0D60C650" w14:textId="445EF555" w:rsidR="00B60681" w:rsidRPr="00EA1D77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</w:t>
      </w:r>
      <w:proofErr w:type="spellStart"/>
      <w:proofErr w:type="gramStart"/>
      <w:r w:rsidRPr="00EA1D77">
        <w:rPr>
          <w:rFonts w:ascii="Courier New" w:hAnsi="Courier New" w:cs="Courier New"/>
          <w:lang w:val="en-US"/>
        </w:rPr>
        <w:t>arr.length</w:t>
      </w:r>
      <w:proofErr w:type="spellEnd"/>
      <w:proofErr w:type="gramEnd"/>
      <w:r w:rsidRPr="00EA1D77">
        <w:rPr>
          <w:rFonts w:ascii="Courier New" w:hAnsi="Courier New" w:cs="Courier New"/>
          <w:lang w:val="en-US"/>
        </w:rPr>
        <w:t>);</w:t>
      </w:r>
    </w:p>
    <w:p w14:paraId="55665129" w14:textId="4C6868B5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0</w:t>
      </w:r>
    </w:p>
    <w:p w14:paraId="13F8E388" w14:textId="4E3D81B1" w:rsidR="00B60681" w:rsidRPr="002A2C0C" w:rsidRDefault="00B60681" w:rsidP="00B60681">
      <w:pPr>
        <w:pStyle w:val="ListParagraph"/>
        <w:numPr>
          <w:ilvl w:val="0"/>
          <w:numId w:val="14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3</w:t>
      </w:r>
    </w:p>
    <w:p w14:paraId="66A2FA30" w14:textId="7E58E1F4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05D3877B" w14:textId="2BDE37E7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0BB9C11B" w14:textId="77777777" w:rsidR="00B60681" w:rsidRPr="00EA1D77" w:rsidRDefault="00B60681" w:rsidP="00B60681">
      <w:pPr>
        <w:rPr>
          <w:lang w:val="en-US"/>
        </w:rPr>
      </w:pPr>
    </w:p>
    <w:p w14:paraId="47B3004F" w14:textId="307DEB48" w:rsidR="00B60681" w:rsidRPr="00EA1D77" w:rsidRDefault="00B6068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method is called when an object is created in Java?</w:t>
      </w:r>
    </w:p>
    <w:p w14:paraId="4FBFEBB1" w14:textId="2658BBAA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start(</w:t>
      </w:r>
      <w:proofErr w:type="gramEnd"/>
      <w:r w:rsidRPr="00EA1D77">
        <w:rPr>
          <w:lang w:val="en-US"/>
        </w:rPr>
        <w:t>)</w:t>
      </w:r>
    </w:p>
    <w:p w14:paraId="4A891FD9" w14:textId="3F4F54CA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main(</w:t>
      </w:r>
      <w:proofErr w:type="gramEnd"/>
      <w:r w:rsidRPr="00EA1D77">
        <w:rPr>
          <w:lang w:val="en-US"/>
        </w:rPr>
        <w:t>)</w:t>
      </w:r>
    </w:p>
    <w:p w14:paraId="52D4914F" w14:textId="63E6F523" w:rsidR="00B60681" w:rsidRPr="002A2C0C" w:rsidRDefault="00B60681" w:rsidP="00B60681">
      <w:pPr>
        <w:pStyle w:val="ListParagraph"/>
        <w:numPr>
          <w:ilvl w:val="0"/>
          <w:numId w:val="15"/>
        </w:numPr>
        <w:rPr>
          <w:color w:val="00B0F0"/>
          <w:lang w:val="en-US"/>
        </w:rPr>
      </w:pPr>
      <w:proofErr w:type="gramStart"/>
      <w:r w:rsidRPr="002A2C0C">
        <w:rPr>
          <w:color w:val="00B0F0"/>
          <w:lang w:val="en-US"/>
        </w:rPr>
        <w:t>constructor(</w:t>
      </w:r>
      <w:proofErr w:type="gramEnd"/>
      <w:r w:rsidRPr="002A2C0C">
        <w:rPr>
          <w:color w:val="00B0F0"/>
          <w:lang w:val="en-US"/>
        </w:rPr>
        <w:t>)</w:t>
      </w:r>
    </w:p>
    <w:p w14:paraId="5EBE4B48" w14:textId="61EBA71D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initialize(</w:t>
      </w:r>
      <w:proofErr w:type="gramEnd"/>
      <w:r w:rsidRPr="00EA1D77">
        <w:rPr>
          <w:lang w:val="en-US"/>
        </w:rPr>
        <w:t>)</w:t>
      </w:r>
    </w:p>
    <w:p w14:paraId="74BB2AAA" w14:textId="77777777" w:rsidR="00B60681" w:rsidRPr="00EA1D77" w:rsidRDefault="00B60681" w:rsidP="00B60681">
      <w:pPr>
        <w:rPr>
          <w:lang w:val="en-US"/>
        </w:rPr>
      </w:pPr>
    </w:p>
    <w:p w14:paraId="5D2BA9FC" w14:textId="50415C55" w:rsidR="00B60681" w:rsidRPr="00EA1D77" w:rsidRDefault="00D1301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this' keyword in Java?</w:t>
      </w:r>
    </w:p>
    <w:p w14:paraId="273A46EC" w14:textId="3C1BC586" w:rsidR="00D13011" w:rsidRPr="002A2C0C" w:rsidRDefault="00D13011" w:rsidP="00D13011">
      <w:pPr>
        <w:pStyle w:val="ListParagraph"/>
        <w:numPr>
          <w:ilvl w:val="0"/>
          <w:numId w:val="16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To refer to the current class instance</w:t>
      </w:r>
    </w:p>
    <w:p w14:paraId="07C9560F" w14:textId="18840E2F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create a new instance of a class</w:t>
      </w:r>
    </w:p>
    <w:p w14:paraId="0F1C9BAF" w14:textId="38877029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call a superclass method</w:t>
      </w:r>
    </w:p>
    <w:p w14:paraId="2FFB944D" w14:textId="276447EF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access static variables</w:t>
      </w:r>
    </w:p>
    <w:p w14:paraId="23BB31FE" w14:textId="77777777" w:rsidR="00D13011" w:rsidRPr="00EA1D77" w:rsidRDefault="00D13011" w:rsidP="00D13011">
      <w:pPr>
        <w:rPr>
          <w:lang w:val="en-US"/>
        </w:rPr>
      </w:pPr>
    </w:p>
    <w:p w14:paraId="5F2C3F86" w14:textId="18105474" w:rsidR="00D13011" w:rsidRPr="00EA1D77" w:rsidRDefault="006208C1" w:rsidP="00D1301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1D52D0EE" w14:textId="77777777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lastRenderedPageBreak/>
        <w:t>int x = 5;</w:t>
      </w:r>
    </w:p>
    <w:p w14:paraId="0D25FE0D" w14:textId="77777777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 xml:space="preserve">int y = x &gt; </w:t>
      </w:r>
      <w:proofErr w:type="gramStart"/>
      <w:r w:rsidRPr="00EA1D77">
        <w:rPr>
          <w:rFonts w:ascii="Courier New" w:hAnsi="Courier New" w:cs="Courier New"/>
          <w:lang w:val="en-US"/>
        </w:rPr>
        <w:t>5 ?</w:t>
      </w:r>
      <w:proofErr w:type="gramEnd"/>
      <w:r w:rsidRPr="00EA1D77">
        <w:rPr>
          <w:rFonts w:ascii="Courier New" w:hAnsi="Courier New" w:cs="Courier New"/>
          <w:lang w:val="en-US"/>
        </w:rPr>
        <w:t xml:space="preserve"> </w:t>
      </w:r>
      <w:proofErr w:type="gramStart"/>
      <w:r w:rsidRPr="00EA1D77">
        <w:rPr>
          <w:rFonts w:ascii="Courier New" w:hAnsi="Courier New" w:cs="Courier New"/>
          <w:lang w:val="en-US"/>
        </w:rPr>
        <w:t>10 :</w:t>
      </w:r>
      <w:proofErr w:type="gramEnd"/>
      <w:r w:rsidRPr="00EA1D77">
        <w:rPr>
          <w:rFonts w:ascii="Courier New" w:hAnsi="Courier New" w:cs="Courier New"/>
          <w:lang w:val="en-US"/>
        </w:rPr>
        <w:t xml:space="preserve"> 20;</w:t>
      </w:r>
    </w:p>
    <w:p w14:paraId="6BCD8539" w14:textId="058FE60F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y);</w:t>
      </w:r>
    </w:p>
    <w:p w14:paraId="0BE36A1E" w14:textId="62BBC77A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10</w:t>
      </w:r>
    </w:p>
    <w:p w14:paraId="36CDF84A" w14:textId="1E4AC9E7" w:rsidR="006208C1" w:rsidRPr="002A2C0C" w:rsidRDefault="006208C1" w:rsidP="006208C1">
      <w:pPr>
        <w:pStyle w:val="ListParagraph"/>
        <w:numPr>
          <w:ilvl w:val="0"/>
          <w:numId w:val="17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20</w:t>
      </w:r>
    </w:p>
    <w:p w14:paraId="78102B1E" w14:textId="1F531D0E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5</w:t>
      </w:r>
    </w:p>
    <w:p w14:paraId="3ADF76B1" w14:textId="081F19C2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2944F6C5" w14:textId="77777777" w:rsidR="006208C1" w:rsidRPr="00EA1D77" w:rsidRDefault="006208C1" w:rsidP="006208C1">
      <w:pPr>
        <w:rPr>
          <w:lang w:val="en-US"/>
        </w:rPr>
      </w:pPr>
    </w:p>
    <w:p w14:paraId="13B4F0C9" w14:textId="0F4980F9" w:rsidR="006208C1" w:rsidRPr="00EA1D77" w:rsidRDefault="00745E11" w:rsidP="006208C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super' keyword in Java?</w:t>
      </w:r>
    </w:p>
    <w:p w14:paraId="2EC96510" w14:textId="08403C8A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refer to the current class instance</w:t>
      </w:r>
    </w:p>
    <w:p w14:paraId="1479D5F4" w14:textId="4E5D52CD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create a new instance of a class</w:t>
      </w:r>
    </w:p>
    <w:p w14:paraId="0A93AFD1" w14:textId="7BA7F80A" w:rsidR="00745E11" w:rsidRPr="002A2C0C" w:rsidRDefault="00745E11" w:rsidP="00745E11">
      <w:pPr>
        <w:pStyle w:val="ListParagraph"/>
        <w:numPr>
          <w:ilvl w:val="0"/>
          <w:numId w:val="18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 xml:space="preserve">To call a superclass </w:t>
      </w:r>
      <w:r w:rsidR="0072117B" w:rsidRPr="002A2C0C">
        <w:rPr>
          <w:color w:val="00B0F0"/>
          <w:lang w:val="en-US"/>
        </w:rPr>
        <w:t xml:space="preserve">constructor or </w:t>
      </w:r>
      <w:r w:rsidRPr="002A2C0C">
        <w:rPr>
          <w:color w:val="00B0F0"/>
          <w:lang w:val="en-US"/>
        </w:rPr>
        <w:t>method</w:t>
      </w:r>
    </w:p>
    <w:p w14:paraId="5FE86A1F" w14:textId="0C8E3AB1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access static variables</w:t>
      </w:r>
    </w:p>
    <w:p w14:paraId="6E9D0B9A" w14:textId="77777777" w:rsidR="00745E11" w:rsidRPr="00EA1D77" w:rsidRDefault="00745E11" w:rsidP="00745E11">
      <w:pPr>
        <w:rPr>
          <w:lang w:val="en-US"/>
        </w:rPr>
      </w:pPr>
    </w:p>
    <w:p w14:paraId="215CFC22" w14:textId="638A3123" w:rsidR="00745E11" w:rsidRPr="00EA1D77" w:rsidRDefault="005C40A9" w:rsidP="00745E1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true about constructors in Java?</w:t>
      </w:r>
    </w:p>
    <w:p w14:paraId="5E28BC4A" w14:textId="6D70E012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have a return type</w:t>
      </w:r>
    </w:p>
    <w:p w14:paraId="267CBDE1" w14:textId="2F33529E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can be inherited</w:t>
      </w:r>
    </w:p>
    <w:p w14:paraId="02ECF1D6" w14:textId="5789ACB2" w:rsidR="005C40A9" w:rsidRPr="002A2C0C" w:rsidRDefault="005C40A9" w:rsidP="005C40A9">
      <w:pPr>
        <w:pStyle w:val="ListParagraph"/>
        <w:numPr>
          <w:ilvl w:val="0"/>
          <w:numId w:val="19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They can be overloaded</w:t>
      </w:r>
    </w:p>
    <w:p w14:paraId="0D8471B9" w14:textId="478BCC97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can be declared final</w:t>
      </w:r>
    </w:p>
    <w:p w14:paraId="52B3CEC2" w14:textId="77777777" w:rsidR="005C40A9" w:rsidRPr="00EA1D77" w:rsidRDefault="005C40A9" w:rsidP="005C40A9">
      <w:pPr>
        <w:rPr>
          <w:lang w:val="en-US"/>
        </w:rPr>
      </w:pPr>
    </w:p>
    <w:p w14:paraId="4C927782" w14:textId="1E670369" w:rsidR="005C40A9" w:rsidRPr="00EA1D77" w:rsidRDefault="005C40A9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6FE8B54D" w14:textId="77777777" w:rsidR="005C40A9" w:rsidRPr="00EA1D77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x = 10;</w:t>
      </w:r>
    </w:p>
    <w:p w14:paraId="55701A6B" w14:textId="4D80397E" w:rsidR="005C40A9" w:rsidRPr="00EA1D77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x++);</w:t>
      </w:r>
    </w:p>
    <w:p w14:paraId="35BC0DE2" w14:textId="58E99EF6" w:rsidR="005C40A9" w:rsidRPr="002A2C0C" w:rsidRDefault="005C40A9" w:rsidP="005C40A9">
      <w:pPr>
        <w:pStyle w:val="ListParagraph"/>
        <w:numPr>
          <w:ilvl w:val="0"/>
          <w:numId w:val="20"/>
        </w:numPr>
        <w:rPr>
          <w:color w:val="00B0F0"/>
          <w:lang w:val="en-US"/>
        </w:rPr>
      </w:pPr>
      <w:r w:rsidRPr="002A2C0C">
        <w:rPr>
          <w:color w:val="00B0F0"/>
          <w:lang w:val="en-US"/>
        </w:rPr>
        <w:t>10</w:t>
      </w:r>
    </w:p>
    <w:p w14:paraId="0CA59AC9" w14:textId="6C8942AF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11</w:t>
      </w:r>
    </w:p>
    <w:p w14:paraId="14EF3B99" w14:textId="2E644623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4AA2F5D1" w14:textId="02C96DCB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18F65483" w14:textId="77777777" w:rsidR="005C40A9" w:rsidRPr="00EA1D77" w:rsidRDefault="005C40A9" w:rsidP="005C40A9">
      <w:pPr>
        <w:rPr>
          <w:lang w:val="en-US"/>
        </w:rPr>
      </w:pPr>
    </w:p>
    <w:p w14:paraId="69228E48" w14:textId="4652DE2A" w:rsidR="005C40A9" w:rsidRPr="00EA1D77" w:rsidRDefault="0020693A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method of the Object class in Java?</w:t>
      </w:r>
    </w:p>
    <w:p w14:paraId="50F1DED0" w14:textId="2FAA45DE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spellStart"/>
      <w:proofErr w:type="gramStart"/>
      <w:r w:rsidRPr="00EA1D77">
        <w:rPr>
          <w:lang w:val="en-US"/>
        </w:rPr>
        <w:t>toString</w:t>
      </w:r>
      <w:proofErr w:type="spellEnd"/>
      <w:r w:rsidRPr="00EA1D77">
        <w:rPr>
          <w:lang w:val="en-US"/>
        </w:rPr>
        <w:t>(</w:t>
      </w:r>
      <w:proofErr w:type="gramEnd"/>
      <w:r w:rsidRPr="00EA1D77">
        <w:rPr>
          <w:lang w:val="en-US"/>
        </w:rPr>
        <w:t>)</w:t>
      </w:r>
    </w:p>
    <w:p w14:paraId="7006DF4E" w14:textId="5E754AD5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EA1D77">
        <w:rPr>
          <w:lang w:val="en-US"/>
        </w:rPr>
        <w:t>equals(</w:t>
      </w:r>
      <w:proofErr w:type="gramEnd"/>
      <w:r w:rsidRPr="00EA1D77">
        <w:rPr>
          <w:lang w:val="en-US"/>
        </w:rPr>
        <w:t>)</w:t>
      </w:r>
    </w:p>
    <w:p w14:paraId="19162396" w14:textId="42F175F8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spellStart"/>
      <w:proofErr w:type="gramStart"/>
      <w:r w:rsidRPr="00EA1D77">
        <w:rPr>
          <w:lang w:val="en-US"/>
        </w:rPr>
        <w:t>hashCode</w:t>
      </w:r>
      <w:proofErr w:type="spellEnd"/>
      <w:r w:rsidRPr="00EA1D77">
        <w:rPr>
          <w:lang w:val="en-US"/>
        </w:rPr>
        <w:t>(</w:t>
      </w:r>
      <w:proofErr w:type="gramEnd"/>
      <w:r w:rsidRPr="00EA1D77">
        <w:rPr>
          <w:lang w:val="en-US"/>
        </w:rPr>
        <w:t>)</w:t>
      </w:r>
    </w:p>
    <w:p w14:paraId="06257D9D" w14:textId="3605B986" w:rsidR="0020693A" w:rsidRPr="00452CCC" w:rsidRDefault="0020693A" w:rsidP="0020693A">
      <w:pPr>
        <w:pStyle w:val="ListParagraph"/>
        <w:numPr>
          <w:ilvl w:val="0"/>
          <w:numId w:val="21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All of the above</w:t>
      </w:r>
    </w:p>
    <w:p w14:paraId="0586EB18" w14:textId="77777777" w:rsidR="0020693A" w:rsidRPr="00EA1D77" w:rsidRDefault="0020693A" w:rsidP="0020693A">
      <w:pPr>
        <w:rPr>
          <w:lang w:val="en-US"/>
        </w:rPr>
      </w:pPr>
    </w:p>
    <w:p w14:paraId="358D72A4" w14:textId="26D4745C" w:rsidR="00A86801" w:rsidRPr="00EA1D77" w:rsidRDefault="00D64AD2" w:rsidP="0016437A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6CCBFC1F" w14:textId="77777777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 = "Hello";</w:t>
      </w:r>
    </w:p>
    <w:p w14:paraId="68943210" w14:textId="77777777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proofErr w:type="spellStart"/>
      <w:proofErr w:type="gramStart"/>
      <w:r w:rsidRPr="00EA1D77">
        <w:rPr>
          <w:rFonts w:ascii="Courier New" w:hAnsi="Courier New" w:cs="Courier New"/>
          <w:lang w:val="en-US"/>
        </w:rPr>
        <w:t>s.concat</w:t>
      </w:r>
      <w:proofErr w:type="spellEnd"/>
      <w:proofErr w:type="gramEnd"/>
      <w:r w:rsidRPr="00EA1D77">
        <w:rPr>
          <w:rFonts w:ascii="Courier New" w:hAnsi="Courier New" w:cs="Courier New"/>
          <w:lang w:val="en-US"/>
        </w:rPr>
        <w:t>(" World");</w:t>
      </w:r>
    </w:p>
    <w:p w14:paraId="472A6C63" w14:textId="185172F2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s);</w:t>
      </w:r>
    </w:p>
    <w:p w14:paraId="09751671" w14:textId="61EA2CD6" w:rsidR="00D64AD2" w:rsidRPr="00452CCC" w:rsidRDefault="00D64AD2" w:rsidP="00D64AD2">
      <w:pPr>
        <w:pStyle w:val="ListParagraph"/>
        <w:numPr>
          <w:ilvl w:val="0"/>
          <w:numId w:val="22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Hello</w:t>
      </w:r>
    </w:p>
    <w:p w14:paraId="40218919" w14:textId="7F2D0283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World</w:t>
      </w:r>
    </w:p>
    <w:p w14:paraId="5F54FCBB" w14:textId="6C69CD99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Hello World</w:t>
      </w:r>
    </w:p>
    <w:p w14:paraId="788978F1" w14:textId="57EF0FA1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311062AB" w14:textId="77777777" w:rsidR="00D64AD2" w:rsidRPr="00EA1D77" w:rsidRDefault="00D64AD2" w:rsidP="00D64AD2">
      <w:pPr>
        <w:rPr>
          <w:lang w:val="en-US"/>
        </w:rPr>
      </w:pPr>
    </w:p>
    <w:p w14:paraId="799B80C7" w14:textId="100F34E4" w:rsidR="00D64AD2" w:rsidRPr="00EA1D77" w:rsidRDefault="00F22EA2" w:rsidP="00D64AD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access modifier in Java?</w:t>
      </w:r>
    </w:p>
    <w:p w14:paraId="13BFC0FB" w14:textId="33AA7D2A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rivate</w:t>
      </w:r>
    </w:p>
    <w:p w14:paraId="77976A0F" w14:textId="2DB1E93A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rotected</w:t>
      </w:r>
    </w:p>
    <w:p w14:paraId="35508E06" w14:textId="268794C3" w:rsidR="00F22EA2" w:rsidRPr="00452CCC" w:rsidRDefault="00F22EA2" w:rsidP="00F22EA2">
      <w:pPr>
        <w:pStyle w:val="ListParagraph"/>
        <w:numPr>
          <w:ilvl w:val="0"/>
          <w:numId w:val="23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internal</w:t>
      </w:r>
    </w:p>
    <w:p w14:paraId="7AB35B52" w14:textId="27669404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ublic</w:t>
      </w:r>
    </w:p>
    <w:p w14:paraId="7FFB820B" w14:textId="77777777" w:rsidR="00F22EA2" w:rsidRPr="00EA1D77" w:rsidRDefault="00F22EA2" w:rsidP="00F22EA2">
      <w:pPr>
        <w:rPr>
          <w:lang w:val="en-US"/>
        </w:rPr>
      </w:pPr>
    </w:p>
    <w:p w14:paraId="4E4CA2EB" w14:textId="426132FF" w:rsidR="00F22EA2" w:rsidRPr="00EA1D77" w:rsidRDefault="00F22EA2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53C50769" w14:textId="77777777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x = 5;</w:t>
      </w:r>
    </w:p>
    <w:p w14:paraId="48BA1E10" w14:textId="77777777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y = 10;</w:t>
      </w:r>
    </w:p>
    <w:p w14:paraId="3DAB1E7C" w14:textId="27201A44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lastRenderedPageBreak/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x &gt; y);</w:t>
      </w:r>
    </w:p>
    <w:p w14:paraId="2AA8889E" w14:textId="17BBE2B9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true</w:t>
      </w:r>
    </w:p>
    <w:p w14:paraId="71843EFD" w14:textId="56E6D9E2" w:rsidR="00F22EA2" w:rsidRPr="00452CCC" w:rsidRDefault="00F22EA2" w:rsidP="00F22EA2">
      <w:pPr>
        <w:pStyle w:val="ListParagraph"/>
        <w:numPr>
          <w:ilvl w:val="0"/>
          <w:numId w:val="24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false</w:t>
      </w:r>
    </w:p>
    <w:p w14:paraId="7F1E594D" w14:textId="23B4F2C2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5B88A79A" w14:textId="5F694E03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469F0772" w14:textId="77777777" w:rsidR="00F22EA2" w:rsidRPr="00EA1D77" w:rsidRDefault="00F22EA2" w:rsidP="00F22EA2">
      <w:pPr>
        <w:rPr>
          <w:lang w:val="en-US"/>
        </w:rPr>
      </w:pPr>
    </w:p>
    <w:p w14:paraId="437EDAB6" w14:textId="7C02251A" w:rsidR="00F22EA2" w:rsidRPr="00EA1D77" w:rsidRDefault="00E90D4A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wrapper class in Java?</w:t>
      </w:r>
    </w:p>
    <w:p w14:paraId="018041E2" w14:textId="51A0B161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String</w:t>
      </w:r>
    </w:p>
    <w:p w14:paraId="4F4A4CE4" w14:textId="782F814B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int</w:t>
      </w:r>
    </w:p>
    <w:p w14:paraId="38083C2E" w14:textId="3CF50FAC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float</w:t>
      </w:r>
    </w:p>
    <w:p w14:paraId="2EECB6D9" w14:textId="02766AC1" w:rsidR="00E90D4A" w:rsidRPr="00452CCC" w:rsidRDefault="00E90D4A" w:rsidP="00E90D4A">
      <w:pPr>
        <w:pStyle w:val="ListParagraph"/>
        <w:numPr>
          <w:ilvl w:val="0"/>
          <w:numId w:val="25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Integer</w:t>
      </w:r>
    </w:p>
    <w:p w14:paraId="17FAB0D3" w14:textId="77777777" w:rsidR="00E90D4A" w:rsidRPr="00EA1D77" w:rsidRDefault="00E90D4A" w:rsidP="00E90D4A">
      <w:pPr>
        <w:rPr>
          <w:lang w:val="en-US"/>
        </w:rPr>
      </w:pPr>
    </w:p>
    <w:p w14:paraId="4A55C60B" w14:textId="77D2ADCD" w:rsidR="00E90D4A" w:rsidRPr="00EA1D77" w:rsidRDefault="0007685D" w:rsidP="00E90D4A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3D932167" w14:textId="77777777" w:rsidR="0007685D" w:rsidRPr="00EA1D77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 = null;</w:t>
      </w:r>
    </w:p>
    <w:p w14:paraId="29616140" w14:textId="50754DC0" w:rsidR="0007685D" w:rsidRPr="00EA1D77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proofErr w:type="spellStart"/>
      <w:r w:rsidRPr="00EA1D77">
        <w:rPr>
          <w:rFonts w:ascii="Courier New" w:hAnsi="Courier New" w:cs="Courier New"/>
          <w:lang w:val="en-US"/>
        </w:rPr>
        <w:t>System.out.println</w:t>
      </w:r>
      <w:proofErr w:type="spellEnd"/>
      <w:r w:rsidRPr="00EA1D77">
        <w:rPr>
          <w:rFonts w:ascii="Courier New" w:hAnsi="Courier New" w:cs="Courier New"/>
          <w:lang w:val="en-US"/>
        </w:rPr>
        <w:t>(</w:t>
      </w:r>
      <w:proofErr w:type="spellStart"/>
      <w:proofErr w:type="gramStart"/>
      <w:r w:rsidRPr="00EA1D77">
        <w:rPr>
          <w:rFonts w:ascii="Courier New" w:hAnsi="Courier New" w:cs="Courier New"/>
          <w:lang w:val="en-US"/>
        </w:rPr>
        <w:t>s.length</w:t>
      </w:r>
      <w:proofErr w:type="spellEnd"/>
      <w:proofErr w:type="gramEnd"/>
      <w:r w:rsidRPr="00EA1D77">
        <w:rPr>
          <w:rFonts w:ascii="Courier New" w:hAnsi="Courier New" w:cs="Courier New"/>
          <w:lang w:val="en-US"/>
        </w:rPr>
        <w:t>());</w:t>
      </w:r>
    </w:p>
    <w:p w14:paraId="5F86CDC2" w14:textId="0D8D6507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0</w:t>
      </w:r>
    </w:p>
    <w:p w14:paraId="5E66445D" w14:textId="7CEC8750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null</w:t>
      </w:r>
    </w:p>
    <w:p w14:paraId="17EBC0F0" w14:textId="14B4738C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3FFB3C2E" w14:textId="5A421E56" w:rsidR="0007685D" w:rsidRPr="00452CCC" w:rsidRDefault="0007685D" w:rsidP="0007685D">
      <w:pPr>
        <w:pStyle w:val="ListParagraph"/>
        <w:numPr>
          <w:ilvl w:val="0"/>
          <w:numId w:val="26"/>
        </w:numPr>
        <w:rPr>
          <w:color w:val="00B0F0"/>
          <w:lang w:val="en-US"/>
        </w:rPr>
      </w:pPr>
      <w:r w:rsidRPr="00452CCC">
        <w:rPr>
          <w:color w:val="00B0F0"/>
          <w:lang w:val="en-US"/>
        </w:rPr>
        <w:t>Runtime Error</w:t>
      </w:r>
    </w:p>
    <w:p w14:paraId="59DCBC61" w14:textId="77777777" w:rsidR="0007685D" w:rsidRPr="00EA1D77" w:rsidRDefault="0007685D" w:rsidP="0007685D">
      <w:pPr>
        <w:rPr>
          <w:lang w:val="en-US"/>
        </w:rPr>
      </w:pPr>
    </w:p>
    <w:p w14:paraId="65E42754" w14:textId="77777777" w:rsidR="0007685D" w:rsidRPr="00EA1D77" w:rsidRDefault="0007685D" w:rsidP="0007685D">
      <w:pPr>
        <w:rPr>
          <w:lang w:val="en-US"/>
        </w:rPr>
      </w:pPr>
    </w:p>
    <w:sectPr w:rsidR="0007685D" w:rsidRPr="00EA1D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0D50"/>
    <w:multiLevelType w:val="hybridMultilevel"/>
    <w:tmpl w:val="C2EC759A"/>
    <w:lvl w:ilvl="0" w:tplc="A2F2B9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ED3C25"/>
    <w:multiLevelType w:val="hybridMultilevel"/>
    <w:tmpl w:val="4E14BD6A"/>
    <w:lvl w:ilvl="0" w:tplc="96BE9B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2922E1"/>
    <w:multiLevelType w:val="hybridMultilevel"/>
    <w:tmpl w:val="478C3246"/>
    <w:lvl w:ilvl="0" w:tplc="A2B0CA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6E0A9C"/>
    <w:multiLevelType w:val="hybridMultilevel"/>
    <w:tmpl w:val="19589864"/>
    <w:lvl w:ilvl="0" w:tplc="687CF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441B9E"/>
    <w:multiLevelType w:val="hybridMultilevel"/>
    <w:tmpl w:val="D11A82F8"/>
    <w:lvl w:ilvl="0" w:tplc="D9784B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B5149B"/>
    <w:multiLevelType w:val="hybridMultilevel"/>
    <w:tmpl w:val="287449D2"/>
    <w:lvl w:ilvl="0" w:tplc="91DC1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36125E"/>
    <w:multiLevelType w:val="hybridMultilevel"/>
    <w:tmpl w:val="8982E4C6"/>
    <w:lvl w:ilvl="0" w:tplc="2D06B4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4F7F93"/>
    <w:multiLevelType w:val="hybridMultilevel"/>
    <w:tmpl w:val="1D4AFFE8"/>
    <w:lvl w:ilvl="0" w:tplc="602A87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D002A8"/>
    <w:multiLevelType w:val="hybridMultilevel"/>
    <w:tmpl w:val="63A06F48"/>
    <w:lvl w:ilvl="0" w:tplc="9E3C0D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F37214"/>
    <w:multiLevelType w:val="hybridMultilevel"/>
    <w:tmpl w:val="617E9D6E"/>
    <w:lvl w:ilvl="0" w:tplc="F7B09D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B80892"/>
    <w:multiLevelType w:val="hybridMultilevel"/>
    <w:tmpl w:val="A33CD66C"/>
    <w:lvl w:ilvl="0" w:tplc="4760BE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85C65"/>
    <w:multiLevelType w:val="hybridMultilevel"/>
    <w:tmpl w:val="10607680"/>
    <w:lvl w:ilvl="0" w:tplc="8ADA42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7574A3"/>
    <w:multiLevelType w:val="hybridMultilevel"/>
    <w:tmpl w:val="D90E6CDE"/>
    <w:lvl w:ilvl="0" w:tplc="B89CE9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009CC"/>
    <w:multiLevelType w:val="hybridMultilevel"/>
    <w:tmpl w:val="A1269882"/>
    <w:lvl w:ilvl="0" w:tplc="A55C58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D546E2"/>
    <w:multiLevelType w:val="hybridMultilevel"/>
    <w:tmpl w:val="91A4BC60"/>
    <w:lvl w:ilvl="0" w:tplc="281402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17226"/>
    <w:multiLevelType w:val="hybridMultilevel"/>
    <w:tmpl w:val="D77A0616"/>
    <w:lvl w:ilvl="0" w:tplc="729EAD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171A1E"/>
    <w:multiLevelType w:val="hybridMultilevel"/>
    <w:tmpl w:val="95E63B3C"/>
    <w:lvl w:ilvl="0" w:tplc="EEB8B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0255E2"/>
    <w:multiLevelType w:val="hybridMultilevel"/>
    <w:tmpl w:val="0B5C12E8"/>
    <w:lvl w:ilvl="0" w:tplc="9FE0C1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334FC0"/>
    <w:multiLevelType w:val="hybridMultilevel"/>
    <w:tmpl w:val="68A26E14"/>
    <w:lvl w:ilvl="0" w:tplc="15BAC1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673174"/>
    <w:multiLevelType w:val="hybridMultilevel"/>
    <w:tmpl w:val="311A21FA"/>
    <w:lvl w:ilvl="0" w:tplc="EF96FC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FC160B"/>
    <w:multiLevelType w:val="hybridMultilevel"/>
    <w:tmpl w:val="D872506E"/>
    <w:lvl w:ilvl="0" w:tplc="FE00CC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DA4792"/>
    <w:multiLevelType w:val="hybridMultilevel"/>
    <w:tmpl w:val="862EF758"/>
    <w:lvl w:ilvl="0" w:tplc="40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470DE"/>
    <w:multiLevelType w:val="hybridMultilevel"/>
    <w:tmpl w:val="6EA62DC8"/>
    <w:lvl w:ilvl="0" w:tplc="9D6493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9F6C69"/>
    <w:multiLevelType w:val="hybridMultilevel"/>
    <w:tmpl w:val="A8F68900"/>
    <w:lvl w:ilvl="0" w:tplc="DAD6C8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0F2896"/>
    <w:multiLevelType w:val="hybridMultilevel"/>
    <w:tmpl w:val="25BAD2F0"/>
    <w:lvl w:ilvl="0" w:tplc="584263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A71545"/>
    <w:multiLevelType w:val="hybridMultilevel"/>
    <w:tmpl w:val="428A0796"/>
    <w:lvl w:ilvl="0" w:tplc="F4AE66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1"/>
  </w:num>
  <w:num w:numId="2">
    <w:abstractNumId w:val="24"/>
  </w:num>
  <w:num w:numId="3">
    <w:abstractNumId w:val="6"/>
  </w:num>
  <w:num w:numId="4">
    <w:abstractNumId w:val="22"/>
  </w:num>
  <w:num w:numId="5">
    <w:abstractNumId w:val="16"/>
  </w:num>
  <w:num w:numId="6">
    <w:abstractNumId w:val="18"/>
  </w:num>
  <w:num w:numId="7">
    <w:abstractNumId w:val="13"/>
  </w:num>
  <w:num w:numId="8">
    <w:abstractNumId w:val="25"/>
  </w:num>
  <w:num w:numId="9">
    <w:abstractNumId w:val="11"/>
  </w:num>
  <w:num w:numId="10">
    <w:abstractNumId w:val="9"/>
  </w:num>
  <w:num w:numId="11">
    <w:abstractNumId w:val="0"/>
  </w:num>
  <w:num w:numId="12">
    <w:abstractNumId w:val="17"/>
  </w:num>
  <w:num w:numId="13">
    <w:abstractNumId w:val="14"/>
  </w:num>
  <w:num w:numId="14">
    <w:abstractNumId w:val="3"/>
  </w:num>
  <w:num w:numId="15">
    <w:abstractNumId w:val="19"/>
  </w:num>
  <w:num w:numId="16">
    <w:abstractNumId w:val="15"/>
  </w:num>
  <w:num w:numId="17">
    <w:abstractNumId w:val="4"/>
  </w:num>
  <w:num w:numId="18">
    <w:abstractNumId w:val="10"/>
  </w:num>
  <w:num w:numId="19">
    <w:abstractNumId w:val="8"/>
  </w:num>
  <w:num w:numId="20">
    <w:abstractNumId w:val="2"/>
  </w:num>
  <w:num w:numId="21">
    <w:abstractNumId w:val="1"/>
  </w:num>
  <w:num w:numId="22">
    <w:abstractNumId w:val="7"/>
  </w:num>
  <w:num w:numId="23">
    <w:abstractNumId w:val="20"/>
  </w:num>
  <w:num w:numId="24">
    <w:abstractNumId w:val="23"/>
  </w:num>
  <w:num w:numId="25">
    <w:abstractNumId w:val="12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TE0NrcwN7cwszBQ0lEKTi0uzszPAykwqgUAu3uAdiwAAAA="/>
  </w:docVars>
  <w:rsids>
    <w:rsidRoot w:val="00A86801"/>
    <w:rsid w:val="00051E5F"/>
    <w:rsid w:val="0007685D"/>
    <w:rsid w:val="00086FDE"/>
    <w:rsid w:val="0016437A"/>
    <w:rsid w:val="0020693A"/>
    <w:rsid w:val="0021199C"/>
    <w:rsid w:val="002A2C0C"/>
    <w:rsid w:val="00452CCC"/>
    <w:rsid w:val="0053582D"/>
    <w:rsid w:val="005C40A9"/>
    <w:rsid w:val="006208C1"/>
    <w:rsid w:val="006E780B"/>
    <w:rsid w:val="0072117B"/>
    <w:rsid w:val="00745E11"/>
    <w:rsid w:val="0095042D"/>
    <w:rsid w:val="00A86801"/>
    <w:rsid w:val="00B60681"/>
    <w:rsid w:val="00D13011"/>
    <w:rsid w:val="00D64AD2"/>
    <w:rsid w:val="00DD7080"/>
    <w:rsid w:val="00DF2368"/>
    <w:rsid w:val="00E8720B"/>
    <w:rsid w:val="00E90D4A"/>
    <w:rsid w:val="00EA1D77"/>
    <w:rsid w:val="00F22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57FF"/>
  <w15:chartTrackingRefBased/>
  <w15:docId w15:val="{D1EEE138-8EBF-4A3E-B0EE-60D07942B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basishrath2001@gmail.com</cp:lastModifiedBy>
  <cp:revision>2</cp:revision>
  <dcterms:created xsi:type="dcterms:W3CDTF">2024-03-18T05:47:00Z</dcterms:created>
  <dcterms:modified xsi:type="dcterms:W3CDTF">2024-03-18T05:47:00Z</dcterms:modified>
</cp:coreProperties>
</file>